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66A774" w14:textId="0EB67C6D" w:rsidR="008B61CA" w:rsidRPr="008B61CA" w:rsidRDefault="008B61CA">
      <w:pPr>
        <w:pStyle w:val="FirstParagraph"/>
        <w:rPr>
          <w:lang w:val="ru-RU"/>
        </w:rPr>
      </w:pPr>
      <w:r w:rsidRPr="008B61CA">
        <w:rPr>
          <w:lang w:val="ru-RU"/>
        </w:rPr>
        <w:t>Османов Асан</w:t>
      </w:r>
    </w:p>
    <w:p w14:paraId="6C64632C" w14:textId="457396A2" w:rsidR="00B24591" w:rsidRPr="008B61CA" w:rsidRDefault="00000000">
      <w:pPr>
        <w:pStyle w:val="FirstParagraph"/>
        <w:rPr>
          <w:b/>
          <w:bCs/>
          <w:lang w:val="ru-RU"/>
        </w:rPr>
      </w:pPr>
      <w:r w:rsidRPr="008B61CA">
        <w:rPr>
          <w:b/>
          <w:bCs/>
          <w:lang w:val="ru-RU"/>
        </w:rPr>
        <w:t>20 ключевых терминов по теме «Основы уголовного и административного права»</w:t>
      </w:r>
    </w:p>
    <w:p w14:paraId="623D8658" w14:textId="5B048DA1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Уголовное право</w:t>
      </w:r>
      <w:r w:rsidRPr="008B61CA">
        <w:rPr>
          <w:rFonts w:ascii="Times New Roman" w:hAnsi="Times New Roman" w:cs="Times New Roman"/>
          <w:lang w:val="ru-RU"/>
        </w:rPr>
        <w:t xml:space="preserve"> — отрасль права, регулирующая общественные отношения, связанные с совершением преступлений, назначением наказаний и применением иных мер уголовно-правового характера.</w:t>
      </w:r>
    </w:p>
    <w:p w14:paraId="6D57C571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Преступление</w:t>
      </w:r>
      <w:r w:rsidRPr="008B61CA">
        <w:rPr>
          <w:rFonts w:ascii="Times New Roman" w:hAnsi="Times New Roman" w:cs="Times New Roman"/>
          <w:lang w:val="ru-RU"/>
        </w:rPr>
        <w:t xml:space="preserve"> — общественно опасное деяние, запрещённое уголовным законом под угрозой наказания.</w:t>
      </w:r>
    </w:p>
    <w:p w14:paraId="5B3E7A55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Уголовная ответственность</w:t>
      </w:r>
      <w:r w:rsidRPr="008B61CA">
        <w:rPr>
          <w:rFonts w:ascii="Times New Roman" w:hAnsi="Times New Roman" w:cs="Times New Roman"/>
          <w:lang w:val="ru-RU"/>
        </w:rPr>
        <w:t xml:space="preserve"> — обязанность лица, совершившего преступление, претерпеть меры государственного принуждения, предусмотренные уголовным законом.</w:t>
      </w:r>
    </w:p>
    <w:p w14:paraId="06E7F981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Наказание</w:t>
      </w:r>
      <w:r w:rsidRPr="008B61CA">
        <w:rPr>
          <w:rFonts w:ascii="Times New Roman" w:hAnsi="Times New Roman" w:cs="Times New Roman"/>
          <w:lang w:val="ru-RU"/>
        </w:rPr>
        <w:t xml:space="preserve"> — мера государственного принуждения, назначаемая судом за совершение преступления и выражающаяся в лишении или ограничении прав и свобод осуждённого.</w:t>
      </w:r>
    </w:p>
    <w:p w14:paraId="0C5B8F8D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Субъект преступления</w:t>
      </w:r>
      <w:r w:rsidRPr="008B61CA">
        <w:rPr>
          <w:rFonts w:ascii="Times New Roman" w:hAnsi="Times New Roman" w:cs="Times New Roman"/>
          <w:lang w:val="ru-RU"/>
        </w:rPr>
        <w:t xml:space="preserve"> — вменяемое физическое лицо, достигшее установленного законом возраста, способное нести уголовную ответственность.</w:t>
      </w:r>
    </w:p>
    <w:p w14:paraId="2F9EC4DA" w14:textId="7ABA4A66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Состав преступления</w:t>
      </w:r>
      <w:r w:rsidRPr="008B61CA">
        <w:rPr>
          <w:rFonts w:ascii="Times New Roman" w:hAnsi="Times New Roman" w:cs="Times New Roman"/>
          <w:lang w:val="ru-RU"/>
        </w:rPr>
        <w:t xml:space="preserve"> — совокупность установленных законом признаков, характеризующих общественно опасное деяние как преступление.</w:t>
      </w:r>
    </w:p>
    <w:p w14:paraId="78F2B49C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Умысел</w:t>
      </w:r>
      <w:r w:rsidRPr="008B61CA">
        <w:rPr>
          <w:rFonts w:ascii="Times New Roman" w:hAnsi="Times New Roman" w:cs="Times New Roman"/>
          <w:lang w:val="ru-RU"/>
        </w:rPr>
        <w:t xml:space="preserve"> — форма вины, при которой лицо осознаёт общественную опасность своих действий (бездействия), предвидит их последствия и желает или сознательно допускает их наступление.</w:t>
      </w:r>
    </w:p>
    <w:p w14:paraId="1207C793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Неосторожность</w:t>
      </w:r>
      <w:r w:rsidRPr="008B61CA">
        <w:rPr>
          <w:rFonts w:ascii="Times New Roman" w:hAnsi="Times New Roman" w:cs="Times New Roman"/>
          <w:lang w:val="ru-RU"/>
        </w:rPr>
        <w:t xml:space="preserve"> — форма вины, при которой лицо предвидит возможность наступления общественно опасных последствий своих действий (бездействия), но без достаточных оснований рассчитывает на их предотвращение, либо не предвидит их, хотя должно было и могло предвидеть.</w:t>
      </w:r>
    </w:p>
    <w:p w14:paraId="4F801277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Уголовное наказание</w:t>
      </w:r>
      <w:r w:rsidRPr="008B61CA">
        <w:rPr>
          <w:rFonts w:ascii="Times New Roman" w:hAnsi="Times New Roman" w:cs="Times New Roman"/>
          <w:lang w:val="ru-RU"/>
        </w:rPr>
        <w:t xml:space="preserve"> — установленная законом мера принуждения, применяемая судом к лицу, признанному виновным в совершении преступления.</w:t>
      </w:r>
    </w:p>
    <w:p w14:paraId="7F5144AE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Уголовный процесс</w:t>
      </w:r>
      <w:r w:rsidRPr="008B61CA">
        <w:rPr>
          <w:rFonts w:ascii="Times New Roman" w:hAnsi="Times New Roman" w:cs="Times New Roman"/>
          <w:lang w:val="ru-RU"/>
        </w:rPr>
        <w:t xml:space="preserve"> — деятельность уполномоченных органов по возбуждению, расследованию и рассмотрению уголовных дел в установленном законом порядке.</w:t>
      </w:r>
    </w:p>
    <w:p w14:paraId="6BC4C52A" w14:textId="422D73E5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ое право</w:t>
      </w:r>
      <w:r w:rsidRPr="008B61CA">
        <w:rPr>
          <w:rFonts w:ascii="Times New Roman" w:hAnsi="Times New Roman" w:cs="Times New Roman"/>
          <w:lang w:val="ru-RU"/>
        </w:rPr>
        <w:t xml:space="preserve"> — отрасль публичного права, регулирующая общественные отношения в сфере государственного управления и исполнительной власти.</w:t>
      </w:r>
    </w:p>
    <w:p w14:paraId="76CCC322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ое правонарушение</w:t>
      </w:r>
      <w:r w:rsidRPr="008B61CA">
        <w:rPr>
          <w:rFonts w:ascii="Times New Roman" w:hAnsi="Times New Roman" w:cs="Times New Roman"/>
          <w:lang w:val="ru-RU"/>
        </w:rPr>
        <w:t xml:space="preserve"> — противоправное, виновное действие (бездействие) физического или юридического лица, за которое установлена административная ответственность.</w:t>
      </w:r>
    </w:p>
    <w:p w14:paraId="2866D854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ая ответственность</w:t>
      </w:r>
      <w:r w:rsidRPr="008B61CA">
        <w:rPr>
          <w:rFonts w:ascii="Times New Roman" w:hAnsi="Times New Roman" w:cs="Times New Roman"/>
          <w:lang w:val="ru-RU"/>
        </w:rPr>
        <w:t xml:space="preserve"> — вид юридической ответственности, выражающийся в применении к нарушителю административных взысканий за совершение административного правонарушения.</w:t>
      </w:r>
    </w:p>
    <w:p w14:paraId="0C85D46D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lastRenderedPageBreak/>
        <w:t>Административное взыскание</w:t>
      </w:r>
      <w:r w:rsidRPr="008B61CA">
        <w:rPr>
          <w:rFonts w:ascii="Times New Roman" w:hAnsi="Times New Roman" w:cs="Times New Roman"/>
          <w:lang w:val="ru-RU"/>
        </w:rPr>
        <w:t xml:space="preserve"> — мера ответственности, применяемая к лицу, совершившему административное правонарушение (например, штраф, предупреждение, административный арест).</w:t>
      </w:r>
    </w:p>
    <w:p w14:paraId="05331F23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Субъект административного правонарушения</w:t>
      </w:r>
      <w:r w:rsidRPr="008B61CA">
        <w:rPr>
          <w:rFonts w:ascii="Times New Roman" w:hAnsi="Times New Roman" w:cs="Times New Roman"/>
          <w:lang w:val="ru-RU"/>
        </w:rPr>
        <w:t xml:space="preserve"> — физическое или юридическое лицо, способное нести административную ответственность.</w:t>
      </w:r>
    </w:p>
    <w:p w14:paraId="153E2469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ый процесс</w:t>
      </w:r>
      <w:r w:rsidRPr="008B61CA">
        <w:rPr>
          <w:rFonts w:ascii="Times New Roman" w:hAnsi="Times New Roman" w:cs="Times New Roman"/>
          <w:lang w:val="ru-RU"/>
        </w:rPr>
        <w:t xml:space="preserve"> — порядок рассмотрения дел об административных правонарушениях, включая возбуждение дела, расследование, рассмотрение и обжалование решений.</w:t>
      </w:r>
    </w:p>
    <w:p w14:paraId="0C078772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ая юрисдикция</w:t>
      </w:r>
      <w:r w:rsidRPr="008B61CA">
        <w:rPr>
          <w:rFonts w:ascii="Times New Roman" w:hAnsi="Times New Roman" w:cs="Times New Roman"/>
          <w:lang w:val="ru-RU"/>
        </w:rPr>
        <w:t xml:space="preserve"> — совокупность полномочий государственных органов по рассмотрению дел об административных правонарушениях и применению мер административного воздействия.</w:t>
      </w:r>
    </w:p>
    <w:p w14:paraId="17E3D5D7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ый акт</w:t>
      </w:r>
      <w:r w:rsidRPr="008B61CA">
        <w:rPr>
          <w:rFonts w:ascii="Times New Roman" w:hAnsi="Times New Roman" w:cs="Times New Roman"/>
          <w:lang w:val="ru-RU"/>
        </w:rPr>
        <w:t xml:space="preserve"> — правовой акт, издаваемый органами исполнительной власти или должностными лицами в пределах их компетенции и имеющий обязательную силу.</w:t>
      </w:r>
    </w:p>
    <w:p w14:paraId="1A8F6024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Административное принуждение</w:t>
      </w:r>
      <w:r w:rsidRPr="008B61CA">
        <w:rPr>
          <w:rFonts w:ascii="Times New Roman" w:hAnsi="Times New Roman" w:cs="Times New Roman"/>
          <w:lang w:val="ru-RU"/>
        </w:rPr>
        <w:t xml:space="preserve"> — система мер воздействия, применяемых государственными органами к физическим и юридическим лицам в целях обеспечения соблюдения административно-правовых норм.</w:t>
      </w:r>
    </w:p>
    <w:p w14:paraId="0968000D" w14:textId="77777777" w:rsidR="00B24591" w:rsidRPr="008B61CA" w:rsidRDefault="00000000">
      <w:pPr>
        <w:numPr>
          <w:ilvl w:val="0"/>
          <w:numId w:val="168"/>
        </w:numPr>
        <w:rPr>
          <w:rFonts w:ascii="Times New Roman" w:hAnsi="Times New Roman" w:cs="Times New Roman"/>
          <w:lang w:val="ru-RU"/>
        </w:rPr>
      </w:pPr>
      <w:r w:rsidRPr="008B61CA">
        <w:rPr>
          <w:rFonts w:ascii="Times New Roman" w:hAnsi="Times New Roman" w:cs="Times New Roman"/>
          <w:b/>
          <w:bCs/>
          <w:lang w:val="ru-RU"/>
        </w:rPr>
        <w:t>Кодекс об административных правонарушениях (КоАП)</w:t>
      </w:r>
      <w:r w:rsidRPr="008B61CA">
        <w:rPr>
          <w:rFonts w:ascii="Times New Roman" w:hAnsi="Times New Roman" w:cs="Times New Roman"/>
          <w:lang w:val="ru-RU"/>
        </w:rPr>
        <w:t xml:space="preserve"> — основной нормативный правовой акт, устанавливающий виды административных правонарушений и меры ответственности за их совершение.</w:t>
      </w:r>
    </w:p>
    <w:sectPr w:rsidR="00B24591" w:rsidRPr="008B61C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AF237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201"/>
    <w:multiLevelType w:val="multilevel"/>
    <w:tmpl w:val="3FB67F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860049144">
    <w:abstractNumId w:val="10"/>
  </w:num>
  <w:num w:numId="168" w16cid:durableId="9765679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5E7453"/>
    <w:rsid w:val="0061129A"/>
    <w:rsid w:val="00654138"/>
    <w:rsid w:val="007803D7"/>
    <w:rsid w:val="008245C2"/>
    <w:rsid w:val="008B61CA"/>
    <w:rsid w:val="008E4D7E"/>
    <w:rsid w:val="009257D8"/>
    <w:rsid w:val="009E0377"/>
    <w:rsid w:val="00B24591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3D5ABA"/>
  <w15:docId w15:val="{B5893E3C-9592-4B22-A855-2507252A6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26EF"/>
  </w:style>
  <w:style w:type="paragraph" w:styleId="1">
    <w:name w:val="heading 1"/>
    <w:basedOn w:val="a"/>
    <w:next w:val="a0"/>
    <w:link w:val="10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a9">
    <w:name w:val="Date"/>
    <w:next w:val="a0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a"/>
    <w:rsid w:val="002069BA"/>
    <w:rPr>
      <w:rFonts w:ascii="Times New Roman" w:hAnsi="Times New Roman"/>
    </w:rPr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  <w:rsid w:val="002069BA"/>
    <w:rPr>
      <w:rFonts w:ascii="Times New Roman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a4">
    <w:name w:val="Основной текст Знак"/>
    <w:basedOn w:val="a1"/>
    <w:link w:val="a0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0</Words>
  <Characters>2852</Characters>
  <Application>Microsoft Office Word</Application>
  <DocSecurity>0</DocSecurity>
  <Lines>23</Lines>
  <Paragraphs>6</Paragraphs>
  <ScaleCrop>false</ScaleCrop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manov asan</dc:creator>
  <cp:keywords/>
  <cp:lastModifiedBy>osmanov asan</cp:lastModifiedBy>
  <cp:revision>2</cp:revision>
  <dcterms:created xsi:type="dcterms:W3CDTF">2025-05-05T19:12:00Z</dcterms:created>
  <dcterms:modified xsi:type="dcterms:W3CDTF">2025-05-05T19:12:00Z</dcterms:modified>
</cp:coreProperties>
</file>